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5456272794f017a62b8da740ba9c4512163a12"/>
      <w:r>
        <w:rPr>
          <w:b/>
        </w:rPr>
        <w:t xml:space="preserve">ПРОТОКОЛ ПРО РЕЗУЛЬТАТИ ЗЕМЕЛЬНИХ ТОРГІВ № LRE001-UA-20230519-194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годарівська сільська рада Березів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для ведення товарного сільськогосподарського виробництва з кадастровим номером 5125482200:01:002:0265, розташованої за адресою: Одеська область, Березівський район, Чогодарівська сільська рада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ільськогосподарського призначення комунальної власності строком на 7 років, площею 19.0000 га, що розташована за адресою: Одеська область, Березівський район, Чогодарівська сільська рада, кадастровий номер 5125482200:01:002:0265, цільове призначення: 01.01 -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2 529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758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0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годарівська сільська рада Березівського району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9:48:35Z</dcterms:created>
  <dcterms:modified xsi:type="dcterms:W3CDTF">2024-05-18T19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